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1936D01" w:rsidR="001D506F" w:rsidRDefault="00FB7E6F" w:rsidP="0074660D">
      <w:pPr>
        <w:jc w:val="center"/>
        <w:rPr>
          <w:noProof/>
        </w:rPr>
      </w:pPr>
      <w:r>
        <w:rPr>
          <w:noProof/>
        </w:rPr>
        <w:drawing>
          <wp:anchor distT="0" distB="0" distL="114300" distR="114300" simplePos="0" relativeHeight="251685888" behindDoc="0" locked="0" layoutInCell="1" allowOverlap="1" wp14:anchorId="7FC99394" wp14:editId="0D5C3DC9">
            <wp:simplePos x="0" y="0"/>
            <wp:positionH relativeFrom="column">
              <wp:posOffset>-958850</wp:posOffset>
            </wp:positionH>
            <wp:positionV relativeFrom="paragraph">
              <wp:posOffset>-100965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57E2382" w14:textId="77777777" w:rsidR="00282B2E" w:rsidRDefault="00282B2E" w:rsidP="0074660D">
      <w:pPr>
        <w:jc w:val="center"/>
        <w:rPr>
          <w:noProof/>
        </w:rPr>
      </w:pPr>
    </w:p>
    <w:p w14:paraId="46F632D8" w14:textId="77777777" w:rsidR="00282B2E" w:rsidRPr="001D506F" w:rsidRDefault="00282B2E" w:rsidP="0074660D">
      <w:pPr>
        <w:jc w:val="center"/>
        <w:rPr>
          <w:rFonts w:ascii="National-Black"/>
          <w:b/>
          <w:color w:val="003976"/>
          <w:spacing w:val="4"/>
          <w:sz w:val="8"/>
          <w:szCs w:val="2"/>
        </w:rPr>
      </w:pPr>
    </w:p>
    <w:p w14:paraId="5D528FEE" w14:textId="77777777" w:rsidR="00FB7E6F" w:rsidRPr="00FB7E6F" w:rsidRDefault="00FB7E6F" w:rsidP="001D506F">
      <w:pPr>
        <w:ind w:left="-720" w:right="-630"/>
        <w:jc w:val="center"/>
        <w:rPr>
          <w:rFonts w:ascii="National-Black"/>
          <w:b/>
          <w:color w:val="003976"/>
          <w:spacing w:val="4"/>
          <w:sz w:val="22"/>
          <w:szCs w:val="2"/>
        </w:rPr>
      </w:pPr>
    </w:p>
    <w:p w14:paraId="782B5F19" w14:textId="7994D23E" w:rsidR="00125263" w:rsidRPr="00DD6FD6" w:rsidRDefault="001D506F" w:rsidP="00DD6FD6">
      <w:pPr>
        <w:pStyle w:val="Heading1"/>
      </w:pPr>
      <w:r w:rsidRPr="00DD6FD6">
        <w:t xml:space="preserve">Bachelor of Arts in </w:t>
      </w:r>
      <w:r w:rsidR="00F857FE" w:rsidRPr="00DD6FD6">
        <w:t>Peace and Conflict</w:t>
      </w:r>
      <w:r w:rsidRPr="00DD6FD6">
        <w:t xml:space="preserve"> Studies </w:t>
      </w:r>
    </w:p>
    <w:p w14:paraId="2958C72A" w14:textId="652E5B04" w:rsidR="0074660D" w:rsidRDefault="0074660D" w:rsidP="00DD6FD6">
      <w:pPr>
        <w:pStyle w:val="Heading1"/>
      </w:pPr>
      <w:r w:rsidRPr="00DD6FD6">
        <w:t>to Juris Doctor (JD)</w:t>
      </w:r>
    </w:p>
    <w:p w14:paraId="27A40F27" w14:textId="77777777" w:rsidR="005327C0" w:rsidRPr="00044FD3" w:rsidRDefault="005327C0" w:rsidP="005327C0">
      <w:pPr>
        <w:jc w:val="center"/>
        <w:rPr>
          <w:sz w:val="20"/>
          <w:szCs w:val="20"/>
        </w:rPr>
      </w:pPr>
    </w:p>
    <w:tbl>
      <w:tblPr>
        <w:tblW w:w="9450" w:type="dxa"/>
        <w:tblInd w:w="-95" w:type="dxa"/>
        <w:tblLayout w:type="fixed"/>
        <w:tblLook w:val="01C0" w:firstRow="0" w:lastRow="1" w:firstColumn="1" w:lastColumn="1" w:noHBand="0" w:noVBand="0"/>
      </w:tblPr>
      <w:tblGrid>
        <w:gridCol w:w="6840"/>
        <w:gridCol w:w="1440"/>
        <w:gridCol w:w="1170"/>
      </w:tblGrid>
      <w:tr w:rsidR="005327C0" w:rsidRPr="00044FD3" w14:paraId="7C0375FF" w14:textId="77777777" w:rsidTr="00025FB6">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E60097" w14:textId="77777777" w:rsidR="005327C0" w:rsidRPr="00044FD3" w:rsidRDefault="005327C0" w:rsidP="00F91728">
            <w:pPr>
              <w:tabs>
                <w:tab w:val="left" w:pos="720"/>
              </w:tabs>
              <w:rPr>
                <w:rFonts w:ascii="National Book" w:hAnsi="National Book" w:cs="Arial"/>
                <w:color w:val="002060"/>
                <w:sz w:val="16"/>
                <w:szCs w:val="16"/>
              </w:rPr>
            </w:pPr>
            <w:bookmarkStart w:id="0" w:name="_Hlk101876189"/>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B18E41"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3AB0E95"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B4218"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5327C0" w:rsidRPr="00044FD3" w14:paraId="4C037A60"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D2AB54"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5327C0" w:rsidRPr="00044FD3" w14:paraId="7EDE65AB"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C7A8BF1" w14:textId="77777777" w:rsidR="005327C0" w:rsidRPr="00044FD3" w:rsidRDefault="005327C0" w:rsidP="00F91728">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45778F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AC7679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64D7175B"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4EF528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C3DACD4"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51C2C2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2C3A052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AA7DE91"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51238B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6AEBB"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06C7FB9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E3FB50"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D2CFF9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56CB7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3CC63DC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10B3FE5"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79F19F1"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B32604"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5AB9BEE6" w14:textId="77777777" w:rsidTr="00F9172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C3C9200"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5327C0" w:rsidRPr="00044FD3" w14:paraId="4764114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2DD6089"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1CD3F96"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A0D32D6"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2908EC50"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4F8EE2C"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CD5EC1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CF33F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6BE8850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65E766E"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0F22AB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E40C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1EDEC39A"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2458988"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0BA14A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B61F6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788CAF7F"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302ABFB"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5327C0" w:rsidRPr="00044FD3" w14:paraId="196210D7"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83589E1"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8F7688F"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731E66"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10AAE1C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22CBD2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617215"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628591"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547BB0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06A4111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F3086F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B72D0A"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1FEB9A8D"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BDE4EE3"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A852A6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B8F714"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4B276F79"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C94D65C"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F057A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602990"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12CDC0A"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2EC6008"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5327C0" w:rsidRPr="00044FD3" w14:paraId="44401088"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10229E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B0E3439"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F6419E"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36292D7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8C70BD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371E4086"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9E3377"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6DB9F208"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4C19115"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0E7B994"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C752A3"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52BC925D"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11870D4D"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0516082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42CCE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815ADEE"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747D3B3"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099152A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D3F64"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396AA309"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BE4BB1"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5327C0" w:rsidRPr="00044FD3" w14:paraId="15937647"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AFD730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2 Gender, Power and Conflict</w:t>
            </w:r>
          </w:p>
        </w:tc>
        <w:tc>
          <w:tcPr>
            <w:tcW w:w="1440" w:type="dxa"/>
            <w:tcBorders>
              <w:top w:val="single" w:sz="4" w:space="0" w:color="auto"/>
              <w:left w:val="single" w:sz="4" w:space="0" w:color="auto"/>
              <w:bottom w:val="single" w:sz="4" w:space="0" w:color="auto"/>
              <w:right w:val="single" w:sz="4" w:space="0" w:color="auto"/>
            </w:tcBorders>
          </w:tcPr>
          <w:p w14:paraId="7832967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C2C1D9"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2C1E78E"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52D507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4674DAC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FA775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68D00A2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03DCF1FB"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4E3BD0E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CAC40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0CCA637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1022556F"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10343FF2"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85D85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9D7851C"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B57AE5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7DC82A1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031F61"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29A8CDB1"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C1A57D8"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5327C0" w:rsidRPr="00044FD3" w14:paraId="186E828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BE7B912"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13B3C31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5094EF"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77C1FE4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291FF2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15F68F61"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E73AA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E6817A8"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6844829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52DFD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6297D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5CE1A698"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6A6047DE"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0AB2069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B27FE7"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3A4CA162"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57C101B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226BA3E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167C516E"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1315D99" w14:textId="77777777" w:rsidTr="00F91728">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D7FDD3"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5327C0" w:rsidRPr="00044FD3" w14:paraId="5FAAA597"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5DE0772B"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07489C7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A853F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6FB6D48A"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9F70CA" w14:textId="77777777" w:rsidR="005327C0" w:rsidRPr="003B432F" w:rsidRDefault="005327C0" w:rsidP="003B432F">
            <w:pPr>
              <w:tabs>
                <w:tab w:val="left" w:pos="720"/>
              </w:tabs>
              <w:jc w:val="center"/>
              <w:rPr>
                <w:rFonts w:ascii="National Book" w:hAnsi="National Book" w:cs="Arial"/>
                <w:color w:val="FFFFFF" w:themeColor="background1"/>
                <w:sz w:val="22"/>
                <w:szCs w:val="22"/>
              </w:rPr>
            </w:pPr>
            <w:r w:rsidRPr="003B432F">
              <w:rPr>
                <w:rFonts w:ascii="National Book" w:hAnsi="National Book" w:cs="Arial"/>
                <w:b/>
                <w:color w:val="FFFFFF" w:themeColor="background1"/>
                <w:sz w:val="22"/>
                <w:szCs w:val="22"/>
              </w:rPr>
              <w:lastRenderedPageBreak/>
              <w:t>91 Total Credit Hours of Prerequisite Coursework at Kent State University</w:t>
            </w:r>
          </w:p>
        </w:tc>
      </w:tr>
      <w:bookmarkEnd w:id="0"/>
    </w:tbl>
    <w:p w14:paraId="16374E6D" w14:textId="2CB5CBAF" w:rsidR="00044FD3" w:rsidRDefault="00044FD3" w:rsidP="001D506F">
      <w:pPr>
        <w:jc w:val="center"/>
      </w:pPr>
    </w:p>
    <w:p w14:paraId="12D205DE" w14:textId="77777777" w:rsidR="00DC4934" w:rsidRDefault="00DC4934" w:rsidP="001D506F">
      <w:pPr>
        <w:jc w:val="center"/>
      </w:pPr>
    </w:p>
    <w:tbl>
      <w:tblPr>
        <w:tblW w:w="5051"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005"/>
        <w:gridCol w:w="844"/>
        <w:gridCol w:w="1439"/>
        <w:gridCol w:w="848"/>
        <w:gridCol w:w="1309"/>
      </w:tblGrid>
      <w:tr w:rsidR="006D2608" w:rsidRPr="006D2608" w14:paraId="3DE02F56" w14:textId="77777777" w:rsidTr="00025FB6">
        <w:tc>
          <w:tcPr>
            <w:tcW w:w="5000" w:type="pct"/>
            <w:gridSpan w:val="5"/>
            <w:shd w:val="clear" w:color="auto" w:fill="002060"/>
          </w:tcPr>
          <w:p w14:paraId="14E63D70"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t>To be transferred from Case Western Reserve University School of Law</w:t>
            </w:r>
          </w:p>
          <w:p w14:paraId="5FCFB1AD"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t>upon completion of the Juris Doctor degree</w:t>
            </w:r>
          </w:p>
        </w:tc>
      </w:tr>
      <w:tr w:rsidR="006D2608" w:rsidRPr="006D2608" w14:paraId="18535752" w14:textId="77777777" w:rsidTr="00025FB6">
        <w:tc>
          <w:tcPr>
            <w:tcW w:w="2649" w:type="pct"/>
            <w:vAlign w:val="center"/>
            <w:hideMark/>
          </w:tcPr>
          <w:p w14:paraId="5C84C8E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JD Course</w:t>
            </w:r>
          </w:p>
        </w:tc>
        <w:tc>
          <w:tcPr>
            <w:tcW w:w="447" w:type="pct"/>
            <w:vAlign w:val="center"/>
            <w:hideMark/>
          </w:tcPr>
          <w:p w14:paraId="6D1B93B7"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Credit Hours</w:t>
            </w:r>
          </w:p>
        </w:tc>
        <w:tc>
          <w:tcPr>
            <w:tcW w:w="762" w:type="pct"/>
            <w:vAlign w:val="center"/>
            <w:hideMark/>
          </w:tcPr>
          <w:p w14:paraId="55FEB8D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ourse</w:t>
            </w:r>
          </w:p>
        </w:tc>
        <w:tc>
          <w:tcPr>
            <w:tcW w:w="449" w:type="pct"/>
            <w:vAlign w:val="center"/>
            <w:hideMark/>
          </w:tcPr>
          <w:p w14:paraId="2806A09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redit Hours</w:t>
            </w:r>
          </w:p>
        </w:tc>
        <w:tc>
          <w:tcPr>
            <w:tcW w:w="692" w:type="pct"/>
            <w:vAlign w:val="center"/>
          </w:tcPr>
          <w:p w14:paraId="214CBF4B" w14:textId="77777777" w:rsidR="00915CE3" w:rsidRPr="006D2608" w:rsidRDefault="00915CE3" w:rsidP="001C26B5">
            <w:pPr>
              <w:jc w:val="center"/>
              <w:rPr>
                <w:rFonts w:ascii="National Book" w:hAnsi="National Book" w:cs="Arial"/>
                <w:b/>
                <w:bCs/>
                <w:color w:val="002060"/>
                <w:sz w:val="20"/>
                <w:szCs w:val="20"/>
              </w:rPr>
            </w:pPr>
            <w:r w:rsidRPr="006D2608">
              <w:rPr>
                <w:rFonts w:ascii="National Book" w:hAnsi="National Book" w:cs="Arial"/>
                <w:b/>
                <w:bCs/>
                <w:color w:val="002060"/>
                <w:sz w:val="20"/>
                <w:szCs w:val="20"/>
              </w:rPr>
              <w:t>Upper Division</w:t>
            </w:r>
          </w:p>
        </w:tc>
      </w:tr>
      <w:tr w:rsidR="006D2608" w:rsidRPr="006D2608" w14:paraId="3EFD8CE0" w14:textId="77777777" w:rsidTr="00025FB6">
        <w:tc>
          <w:tcPr>
            <w:tcW w:w="2649" w:type="pct"/>
          </w:tcPr>
          <w:p w14:paraId="5049ABAC"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1 Contracts</w:t>
            </w:r>
          </w:p>
        </w:tc>
        <w:tc>
          <w:tcPr>
            <w:tcW w:w="447" w:type="pct"/>
            <w:vAlign w:val="center"/>
          </w:tcPr>
          <w:p w14:paraId="354BB8E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62" w:type="pct"/>
            <w:vAlign w:val="center"/>
          </w:tcPr>
          <w:p w14:paraId="35006FF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6CD3797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692" w:type="pct"/>
            <w:vAlign w:val="center"/>
          </w:tcPr>
          <w:p w14:paraId="07E6DEC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88226A9" w14:textId="77777777" w:rsidTr="00025FB6">
        <w:tc>
          <w:tcPr>
            <w:tcW w:w="2649" w:type="pct"/>
          </w:tcPr>
          <w:p w14:paraId="20124E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2 Criminal Law</w:t>
            </w:r>
          </w:p>
        </w:tc>
        <w:tc>
          <w:tcPr>
            <w:tcW w:w="447" w:type="pct"/>
            <w:vAlign w:val="center"/>
          </w:tcPr>
          <w:p w14:paraId="795F6DD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62" w:type="pct"/>
            <w:vAlign w:val="center"/>
          </w:tcPr>
          <w:p w14:paraId="5D06053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4B039BB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692" w:type="pct"/>
          </w:tcPr>
          <w:p w14:paraId="647ADD2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30E1F5B6" w14:textId="77777777" w:rsidTr="00025FB6">
        <w:tc>
          <w:tcPr>
            <w:tcW w:w="2649" w:type="pct"/>
          </w:tcPr>
          <w:p w14:paraId="1411FBE9"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3 Torts</w:t>
            </w:r>
          </w:p>
        </w:tc>
        <w:tc>
          <w:tcPr>
            <w:tcW w:w="447" w:type="pct"/>
            <w:vAlign w:val="center"/>
          </w:tcPr>
          <w:p w14:paraId="10F9DD4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62" w:type="pct"/>
            <w:vAlign w:val="center"/>
          </w:tcPr>
          <w:p w14:paraId="5CABD3F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46F0D59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692" w:type="pct"/>
          </w:tcPr>
          <w:p w14:paraId="203F210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7787F306" w14:textId="77777777" w:rsidTr="00025FB6">
        <w:tc>
          <w:tcPr>
            <w:tcW w:w="2649" w:type="pct"/>
          </w:tcPr>
          <w:p w14:paraId="679C127E"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 xml:space="preserve">LAWS 1801 LLEAP1 - </w:t>
            </w:r>
            <w:proofErr w:type="spellStart"/>
            <w:r w:rsidRPr="006D2608">
              <w:rPr>
                <w:rFonts w:ascii="National Book" w:hAnsi="National Book" w:cs="Arial"/>
                <w:color w:val="002060"/>
                <w:sz w:val="20"/>
                <w:szCs w:val="20"/>
              </w:rPr>
              <w:t>Wrtng</w:t>
            </w:r>
            <w:proofErr w:type="spellEnd"/>
            <w:r w:rsidRPr="006D2608">
              <w:rPr>
                <w:rFonts w:ascii="National Book" w:hAnsi="National Book" w:cs="Arial"/>
                <w:color w:val="002060"/>
                <w:sz w:val="20"/>
                <w:szCs w:val="20"/>
              </w:rPr>
              <w:t xml:space="preserve"> </w:t>
            </w:r>
            <w:proofErr w:type="spellStart"/>
            <w:r w:rsidRPr="006D2608">
              <w:rPr>
                <w:rFonts w:ascii="National Book" w:hAnsi="National Book" w:cs="Arial"/>
                <w:color w:val="002060"/>
                <w:sz w:val="20"/>
                <w:szCs w:val="20"/>
              </w:rPr>
              <w:t>Advcy</w:t>
            </w:r>
            <w:proofErr w:type="spellEnd"/>
            <w:r w:rsidRPr="006D2608">
              <w:rPr>
                <w:rFonts w:ascii="National Book" w:hAnsi="National Book" w:cs="Arial"/>
                <w:color w:val="002060"/>
                <w:sz w:val="20"/>
                <w:szCs w:val="20"/>
              </w:rPr>
              <w:t xml:space="preserve"> &amp; </w:t>
            </w:r>
            <w:proofErr w:type="spellStart"/>
            <w:r w:rsidRPr="006D2608">
              <w:rPr>
                <w:rFonts w:ascii="National Book" w:hAnsi="National Book" w:cs="Arial"/>
                <w:color w:val="002060"/>
                <w:sz w:val="20"/>
                <w:szCs w:val="20"/>
              </w:rPr>
              <w:t>Proflsm</w:t>
            </w:r>
            <w:proofErr w:type="spellEnd"/>
          </w:p>
        </w:tc>
        <w:tc>
          <w:tcPr>
            <w:tcW w:w="447" w:type="pct"/>
            <w:vAlign w:val="center"/>
          </w:tcPr>
          <w:p w14:paraId="697E61A2"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62" w:type="pct"/>
            <w:vAlign w:val="center"/>
          </w:tcPr>
          <w:p w14:paraId="30747957"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7F5FD13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692" w:type="pct"/>
          </w:tcPr>
          <w:p w14:paraId="19EB6B8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6291693" w14:textId="77777777" w:rsidTr="00025FB6">
        <w:tc>
          <w:tcPr>
            <w:tcW w:w="2649" w:type="pct"/>
          </w:tcPr>
          <w:p w14:paraId="3583321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1 Civil Procedure</w:t>
            </w:r>
          </w:p>
        </w:tc>
        <w:tc>
          <w:tcPr>
            <w:tcW w:w="447" w:type="pct"/>
            <w:vAlign w:val="center"/>
          </w:tcPr>
          <w:p w14:paraId="0525F248"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62" w:type="pct"/>
            <w:vAlign w:val="center"/>
          </w:tcPr>
          <w:p w14:paraId="1BCC57A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094C3F1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692" w:type="pct"/>
          </w:tcPr>
          <w:p w14:paraId="4D1C6A5B"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2746CB8A" w14:textId="77777777" w:rsidTr="00025FB6">
        <w:tc>
          <w:tcPr>
            <w:tcW w:w="2649" w:type="pct"/>
          </w:tcPr>
          <w:p w14:paraId="0153E65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3 Property</w:t>
            </w:r>
          </w:p>
        </w:tc>
        <w:tc>
          <w:tcPr>
            <w:tcW w:w="447" w:type="pct"/>
            <w:vAlign w:val="center"/>
          </w:tcPr>
          <w:p w14:paraId="0AB932EA"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62" w:type="pct"/>
            <w:vAlign w:val="center"/>
          </w:tcPr>
          <w:p w14:paraId="7DE2E62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04A4D694"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692" w:type="pct"/>
          </w:tcPr>
          <w:p w14:paraId="42C8AA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4A1E75D8" w14:textId="77777777" w:rsidTr="00025FB6">
        <w:tc>
          <w:tcPr>
            <w:tcW w:w="2649" w:type="pct"/>
          </w:tcPr>
          <w:p w14:paraId="61FB39E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4 Law, Legislation and Regulation</w:t>
            </w:r>
          </w:p>
        </w:tc>
        <w:tc>
          <w:tcPr>
            <w:tcW w:w="447" w:type="pct"/>
            <w:vAlign w:val="center"/>
          </w:tcPr>
          <w:p w14:paraId="7DEA66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62" w:type="pct"/>
            <w:vAlign w:val="center"/>
          </w:tcPr>
          <w:p w14:paraId="24702268"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7CE4A34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692" w:type="pct"/>
          </w:tcPr>
          <w:p w14:paraId="6A57ECA5"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9B0A13E" w14:textId="77777777" w:rsidTr="00025FB6">
        <w:tc>
          <w:tcPr>
            <w:tcW w:w="2649" w:type="pct"/>
          </w:tcPr>
          <w:p w14:paraId="0D9BBB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 xml:space="preserve">LAWS 1802 LLEAP2 - </w:t>
            </w:r>
            <w:proofErr w:type="spellStart"/>
            <w:r w:rsidRPr="006D2608">
              <w:rPr>
                <w:rFonts w:ascii="National Book" w:hAnsi="National Book" w:cs="Arial"/>
                <w:color w:val="002060"/>
                <w:sz w:val="20"/>
                <w:szCs w:val="20"/>
              </w:rPr>
              <w:t>Wrtng</w:t>
            </w:r>
            <w:proofErr w:type="spellEnd"/>
            <w:r w:rsidRPr="006D2608">
              <w:rPr>
                <w:rFonts w:ascii="National Book" w:hAnsi="National Book" w:cs="Arial"/>
                <w:color w:val="002060"/>
                <w:sz w:val="20"/>
                <w:szCs w:val="20"/>
              </w:rPr>
              <w:t xml:space="preserve"> </w:t>
            </w:r>
            <w:proofErr w:type="spellStart"/>
            <w:r w:rsidRPr="006D2608">
              <w:rPr>
                <w:rFonts w:ascii="National Book" w:hAnsi="National Book" w:cs="Arial"/>
                <w:color w:val="002060"/>
                <w:sz w:val="20"/>
                <w:szCs w:val="20"/>
              </w:rPr>
              <w:t>Advcy</w:t>
            </w:r>
            <w:proofErr w:type="spellEnd"/>
            <w:r w:rsidRPr="006D2608">
              <w:rPr>
                <w:rFonts w:ascii="National Book" w:hAnsi="National Book" w:cs="Arial"/>
                <w:color w:val="002060"/>
                <w:sz w:val="20"/>
                <w:szCs w:val="20"/>
              </w:rPr>
              <w:t xml:space="preserve"> &amp; </w:t>
            </w:r>
            <w:proofErr w:type="spellStart"/>
            <w:r w:rsidRPr="006D2608">
              <w:rPr>
                <w:rFonts w:ascii="National Book" w:hAnsi="National Book" w:cs="Arial"/>
                <w:color w:val="002060"/>
                <w:sz w:val="20"/>
                <w:szCs w:val="20"/>
              </w:rPr>
              <w:t>Proflsm</w:t>
            </w:r>
            <w:proofErr w:type="spellEnd"/>
          </w:p>
        </w:tc>
        <w:tc>
          <w:tcPr>
            <w:tcW w:w="447" w:type="pct"/>
            <w:vAlign w:val="center"/>
          </w:tcPr>
          <w:p w14:paraId="2A79F95D"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62" w:type="pct"/>
            <w:vAlign w:val="center"/>
          </w:tcPr>
          <w:p w14:paraId="24603184"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1958486E"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692" w:type="pct"/>
          </w:tcPr>
          <w:p w14:paraId="6ADF75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297CE67" w14:textId="77777777" w:rsidTr="00025FB6">
        <w:tc>
          <w:tcPr>
            <w:tcW w:w="2649" w:type="pct"/>
          </w:tcPr>
          <w:p w14:paraId="282695D3" w14:textId="00CAA28C"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Choice of two one-credit 1L elective courses</w:t>
            </w:r>
          </w:p>
        </w:tc>
        <w:tc>
          <w:tcPr>
            <w:tcW w:w="447" w:type="pct"/>
            <w:vAlign w:val="center"/>
          </w:tcPr>
          <w:p w14:paraId="6B4E925F" w14:textId="0AFFF263"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2</w:t>
            </w:r>
          </w:p>
        </w:tc>
        <w:tc>
          <w:tcPr>
            <w:tcW w:w="762" w:type="pct"/>
            <w:vAlign w:val="center"/>
          </w:tcPr>
          <w:p w14:paraId="405234B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49" w:type="pct"/>
            <w:vAlign w:val="center"/>
          </w:tcPr>
          <w:p w14:paraId="2CBDCB44" w14:textId="31C5BFB5"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2</w:t>
            </w:r>
          </w:p>
        </w:tc>
        <w:tc>
          <w:tcPr>
            <w:tcW w:w="692" w:type="pct"/>
          </w:tcPr>
          <w:p w14:paraId="082BC7A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0399EE40" w14:textId="77777777" w:rsidTr="00025FB6">
        <w:tc>
          <w:tcPr>
            <w:tcW w:w="5000" w:type="pct"/>
            <w:gridSpan w:val="5"/>
            <w:vAlign w:val="center"/>
          </w:tcPr>
          <w:p w14:paraId="64D612BE" w14:textId="14FA04E5" w:rsidR="006D2608" w:rsidRPr="006D2608" w:rsidRDefault="006D2608" w:rsidP="006D2608">
            <w:pPr>
              <w:rPr>
                <w:rFonts w:ascii="National Book" w:hAnsi="National Book" w:cs="Arial"/>
                <w:b/>
                <w:bCs/>
                <w:color w:val="002060"/>
                <w:sz w:val="22"/>
                <w:szCs w:val="22"/>
              </w:rPr>
            </w:pPr>
            <w:r w:rsidRPr="006D260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6D2608">
              <w:rPr>
                <w:rFonts w:ascii="National Book" w:hAnsi="National Book" w:cs="Arial"/>
                <w:color w:val="002060"/>
                <w:sz w:val="22"/>
                <w:szCs w:val="22"/>
              </w:rPr>
              <w:t xml:space="preserve">: </w:t>
            </w:r>
            <w:r w:rsidRPr="006D2608">
              <w:rPr>
                <w:rFonts w:ascii="National Book" w:hAnsi="National Book" w:cs="Arial"/>
                <w:b/>
                <w:bCs/>
                <w:color w:val="002060"/>
                <w:sz w:val="22"/>
                <w:szCs w:val="22"/>
              </w:rPr>
              <w:t xml:space="preserve">Minimum </w:t>
            </w:r>
            <w:r w:rsidR="009C6ED6">
              <w:rPr>
                <w:rFonts w:ascii="National Book" w:hAnsi="National Book" w:cs="Arial"/>
                <w:b/>
                <w:bCs/>
                <w:color w:val="002060"/>
                <w:sz w:val="22"/>
                <w:szCs w:val="22"/>
              </w:rPr>
              <w:t>30</w:t>
            </w:r>
            <w:r w:rsidRPr="006D2608">
              <w:rPr>
                <w:rFonts w:ascii="National Book" w:hAnsi="National Book" w:cs="Arial"/>
                <w:b/>
                <w:bCs/>
                <w:color w:val="002060"/>
                <w:sz w:val="22"/>
                <w:szCs w:val="22"/>
              </w:rPr>
              <w:t xml:space="preserve"> </w:t>
            </w:r>
            <w:r w:rsidRPr="009C6ED6">
              <w:rPr>
                <w:rFonts w:ascii="National Book" w:hAnsi="National Book" w:cs="Arial"/>
                <w:color w:val="002060"/>
                <w:sz w:val="22"/>
                <w:szCs w:val="22"/>
              </w:rPr>
              <w:t>(29 needed to reach 120 total credit hours for Bachelor of Arts, dependent upon number of hours completed prior to transfer to CWRU)</w:t>
            </w:r>
          </w:p>
        </w:tc>
      </w:tr>
      <w:tr w:rsidR="006D2608" w:rsidRPr="006D2608" w14:paraId="4B651607" w14:textId="77777777" w:rsidTr="00025FB6">
        <w:tc>
          <w:tcPr>
            <w:tcW w:w="5000" w:type="pct"/>
            <w:gridSpan w:val="5"/>
            <w:shd w:val="clear" w:color="auto" w:fill="002060"/>
          </w:tcPr>
          <w:p w14:paraId="4355BDF4" w14:textId="77777777" w:rsidR="006D2608" w:rsidRPr="006D2608" w:rsidRDefault="006D2608" w:rsidP="006D2608">
            <w:pPr>
              <w:jc w:val="center"/>
              <w:rPr>
                <w:rFonts w:ascii="National Book" w:hAnsi="National Book" w:cs="Arial"/>
                <w:color w:val="FFFFFF" w:themeColor="background1"/>
                <w:sz w:val="22"/>
                <w:szCs w:val="22"/>
              </w:rPr>
            </w:pPr>
            <w:r w:rsidRPr="006D260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3DFDCBC8" w:rsidR="00DB4CE8" w:rsidRDefault="00DB4CE8">
      <w:pPr>
        <w:rPr>
          <w:rFonts w:ascii="Arial" w:hAnsi="Arial" w:cs="Arial"/>
          <w:b/>
        </w:rPr>
      </w:pPr>
      <w:r>
        <w:rPr>
          <w:rFonts w:ascii="Arial" w:hAnsi="Arial" w:cs="Arial"/>
          <w:b/>
        </w:rPr>
        <w:br w:type="page"/>
      </w:r>
    </w:p>
    <w:p w14:paraId="611F408A" w14:textId="77777777" w:rsidR="00AB5420" w:rsidRPr="000B4A73" w:rsidRDefault="00AB5420" w:rsidP="00AB5420">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ADED9B8" w14:textId="06FBC654" w:rsidR="006D4E29" w:rsidRDefault="00AB5420" w:rsidP="00AB5420">
      <w:pPr>
        <w:pStyle w:val="Heading1"/>
        <w:rPr>
          <w:rFonts w:ascii="National Book" w:hAnsi="National Book"/>
          <w:color w:val="002060"/>
        </w:rPr>
      </w:pPr>
      <w:r w:rsidRPr="00DB4CE8">
        <w:rPr>
          <w:rFonts w:cs="Arial"/>
        </w:rPr>
        <w:t>Partnership Process</w:t>
      </w:r>
      <w:bookmarkEnd w:id="1"/>
    </w:p>
    <w:p w14:paraId="4F5FA7FC" w14:textId="31977980" w:rsidR="00714657" w:rsidRDefault="00714657" w:rsidP="00714657">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714657" w14:paraId="7A5B399C"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3DD308" w14:textId="77777777" w:rsidR="00714657" w:rsidRDefault="00714657" w:rsidP="00F50A09">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D584FE"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95BC8C3"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131A088"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7E84405" w14:textId="2C3A7E46"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48639A6"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C5E7A3B"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F841D0D"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714657" w14:paraId="5564F0E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BE173A" w14:textId="77777777" w:rsidR="00714657" w:rsidRDefault="00714657"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8DC1CB" w14:textId="5564851A"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C4282E" w:rsidRPr="00C4282E">
              <w:rPr>
                <w:rFonts w:ascii="National Book" w:eastAsia="Times New Roman" w:hAnsi="National Book"/>
                <w:color w:val="002060"/>
                <w:sz w:val="24"/>
                <w:szCs w:val="24"/>
              </w:rPr>
              <w:t>(Popular Forms &gt; Reenrollment or Reinstatement &gt; Application for Undergraduate Reenrollment)</w:t>
            </w:r>
            <w:r w:rsidR="00C4282E">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0C506BA8" w14:textId="5E7B506A"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43EB685" w14:textId="17D529F4"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4ECBF6A" w14:textId="555DA183"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39784111"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41A0AB25" w14:textId="77777777" w:rsidR="006D4E29" w:rsidRDefault="006D4E29" w:rsidP="006D4E29">
      <w:pPr>
        <w:rPr>
          <w:rFonts w:ascii="National Book" w:hAnsi="National Book"/>
          <w:bCs/>
          <w:iCs/>
          <w:color w:val="002060"/>
        </w:rPr>
      </w:pPr>
    </w:p>
    <w:p w14:paraId="58BCA310" w14:textId="4BD28A59" w:rsidR="00DB4CE8" w:rsidRPr="00DB4CE8" w:rsidRDefault="006D4E29" w:rsidP="006D4E29">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EECDAC9"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F92447D" w:rsidR="00015292" w:rsidRPr="007B70CF" w:rsidRDefault="00015292" w:rsidP="00714657">
      <w:pPr>
        <w:pStyle w:val="Heading1"/>
        <w:ind w:left="0"/>
        <w:jc w:val="left"/>
      </w:pPr>
      <w:r w:rsidRPr="007B70CF">
        <w:lastRenderedPageBreak/>
        <w:t>Graduation Requirements</w:t>
      </w:r>
    </w:p>
    <w:p w14:paraId="3DFB3F04" w14:textId="77777777" w:rsidR="00714657" w:rsidRDefault="00714657" w:rsidP="00C32432">
      <w:pPr>
        <w:rPr>
          <w:rFonts w:ascii="National Book" w:hAnsi="National Book" w:cs="Arial"/>
          <w:color w:val="002060"/>
        </w:rPr>
      </w:pPr>
    </w:p>
    <w:p w14:paraId="73D0B5E5" w14:textId="76002E10" w:rsidR="00C32432" w:rsidRPr="00C32432" w:rsidRDefault="00C32432" w:rsidP="00C32432">
      <w:pPr>
        <w:rPr>
          <w:rFonts w:ascii="National Book" w:hAnsi="National Book" w:cs="Arial"/>
          <w:color w:val="002060"/>
        </w:rPr>
      </w:pPr>
      <w:r w:rsidRPr="00C32432">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CE56E5">
        <w:rPr>
          <w:rFonts w:ascii="National Book" w:hAnsi="National Book" w:cs="Arial"/>
          <w:color w:val="002060"/>
        </w:rPr>
        <w:t xml:space="preserve"> and </w:t>
      </w:r>
      <w:r w:rsidRPr="00C32432">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C32432">
          <w:rPr>
            <w:rStyle w:val="Hyperlink"/>
            <w:rFonts w:ascii="National Book" w:hAnsi="National Book" w:cs="Arial"/>
          </w:rPr>
          <w:t>www.kent.edu/catalog</w:t>
        </w:r>
      </w:hyperlink>
      <w:r w:rsidRPr="00C32432">
        <w:rPr>
          <w:rFonts w:ascii="National Book" w:hAnsi="National Book" w:cs="Arial"/>
          <w:color w:val="002060"/>
        </w:rPr>
        <w:t>).</w:t>
      </w:r>
    </w:p>
    <w:p w14:paraId="28DF123F" w14:textId="77777777" w:rsidR="00C32432" w:rsidRPr="00C32432" w:rsidRDefault="00C32432" w:rsidP="00C32432">
      <w:pPr>
        <w:rPr>
          <w:rFonts w:ascii="National Book" w:hAnsi="National Book" w:cs="Arial"/>
          <w:color w:val="002060"/>
        </w:rPr>
      </w:pPr>
    </w:p>
    <w:p w14:paraId="10CBCA3D"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51A4758" w14:textId="77777777" w:rsidR="00C32432" w:rsidRPr="00C32432" w:rsidRDefault="00C32432" w:rsidP="00C32432">
      <w:pPr>
        <w:rPr>
          <w:rFonts w:ascii="National Book" w:hAnsi="National Book" w:cs="Arial"/>
          <w:color w:val="002060"/>
        </w:rPr>
      </w:pPr>
    </w:p>
    <w:p w14:paraId="0C2FFC39"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It is recommended that students intending to pursue the Bachelor of Arts in Peace and Conflict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79332" w14:textId="0EDDFF13" w:rsidR="00685C07" w:rsidRPr="007239AD" w:rsidRDefault="00685C07" w:rsidP="00685C07">
      <w:pPr>
        <w:pStyle w:val="NoSpacing"/>
        <w:rPr>
          <w:rFonts w:ascii="National Black" w:hAnsi="National Black"/>
          <w:b/>
          <w:color w:val="1F3864" w:themeColor="accent1" w:themeShade="80"/>
          <w:sz w:val="32"/>
          <w:szCs w:val="32"/>
        </w:rPr>
      </w:pPr>
      <w:bookmarkStart w:id="4" w:name="_Hlk104449159"/>
      <w:r w:rsidRPr="007239AD">
        <w:rPr>
          <w:rFonts w:ascii="National Black" w:hAnsi="National Black"/>
          <w:b/>
          <w:color w:val="1F3864" w:themeColor="accent1" w:themeShade="80"/>
          <w:sz w:val="32"/>
          <w:szCs w:val="32"/>
        </w:rPr>
        <w:t>Contact Information</w:t>
      </w:r>
    </w:p>
    <w:p w14:paraId="7D96D0E8" w14:textId="77777777" w:rsidR="00685C07" w:rsidRPr="000A6D55" w:rsidRDefault="00685C07" w:rsidP="00685C07">
      <w:pPr>
        <w:pStyle w:val="NoSpacing"/>
        <w:rPr>
          <w:rFonts w:ascii="National Bold Italic" w:hAnsi="National Bold Italic"/>
          <w:color w:val="1F3864" w:themeColor="accent1" w:themeShade="80"/>
          <w:sz w:val="32"/>
          <w:szCs w:val="32"/>
        </w:rPr>
      </w:pPr>
    </w:p>
    <w:p w14:paraId="1DD95C21" w14:textId="77777777" w:rsidR="00685C07" w:rsidRPr="00E04544" w:rsidRDefault="00685C07" w:rsidP="00685C0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D6C7EF4" w14:textId="09EC6387" w:rsidR="00685C07" w:rsidRPr="00025FB6" w:rsidRDefault="00685C07" w:rsidP="00025FB6">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64F2098" w14:textId="77777777" w:rsidR="00685C07" w:rsidRDefault="00685C07" w:rsidP="00685C07">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04A24BC7" w14:textId="77777777" w:rsidR="00685C07" w:rsidRDefault="00685C07" w:rsidP="00685C07">
      <w:pPr>
        <w:pStyle w:val="NoSpacing"/>
        <w:ind w:right="-720"/>
        <w:rPr>
          <w:rFonts w:ascii="National Book" w:hAnsi="National Book"/>
          <w:color w:val="002060"/>
          <w:sz w:val="24"/>
          <w:szCs w:val="24"/>
        </w:rPr>
      </w:pPr>
    </w:p>
    <w:bookmarkEnd w:id="4"/>
    <w:p w14:paraId="44ACDBAE"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36746DAA"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B9FE93A" w14:textId="27EE915B" w:rsidR="00F570CE" w:rsidRDefault="0073626F" w:rsidP="00F570CE">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0C32113" w14:textId="1EE7C265" w:rsidR="00F570CE" w:rsidRDefault="00F570CE" w:rsidP="00F570CE">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73626F">
        <w:rPr>
          <w:rFonts w:ascii="National Book" w:hAnsi="National Book"/>
          <w:color w:val="002060"/>
          <w:sz w:val="24"/>
          <w:szCs w:val="24"/>
        </w:rPr>
        <w:t>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AD54977" w14:textId="77777777" w:rsidR="00F570CE" w:rsidRDefault="00F570CE" w:rsidP="00F570C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3702B01" w14:textId="77777777" w:rsidR="00F570CE" w:rsidRDefault="00F570CE" w:rsidP="00F570CE">
      <w:pPr>
        <w:pStyle w:val="NoSpacing"/>
        <w:rPr>
          <w:rFonts w:ascii="National Book" w:hAnsi="National Book"/>
          <w:color w:val="1F3864" w:themeColor="accent1" w:themeShade="80"/>
          <w:sz w:val="32"/>
          <w:szCs w:val="32"/>
        </w:rPr>
      </w:pPr>
    </w:p>
    <w:p w14:paraId="11A4C095" w14:textId="09D711AF" w:rsidR="00015292" w:rsidRPr="00025FB6" w:rsidRDefault="00F570CE" w:rsidP="00F570CE">
      <w:pPr>
        <w:rPr>
          <w:rFonts w:ascii="National Regular Italic" w:hAnsi="National Regular Italic"/>
          <w:b/>
          <w:color w:val="1F3864" w:themeColor="accent1" w:themeShade="80"/>
        </w:rPr>
      </w:pPr>
      <w:r w:rsidRPr="00025FB6">
        <w:rPr>
          <w:rFonts w:ascii="National Regular Italic" w:hAnsi="National Regular Italic"/>
          <w:b/>
          <w:color w:val="1F3864" w:themeColor="accent1" w:themeShade="80"/>
        </w:rPr>
        <w:t xml:space="preserve">Last Updated </w:t>
      </w:r>
      <w:r w:rsidR="00CE56E5">
        <w:rPr>
          <w:rFonts w:ascii="National Regular Italic" w:hAnsi="National Regular Italic"/>
          <w:b/>
          <w:color w:val="1F3864" w:themeColor="accent1" w:themeShade="80"/>
        </w:rPr>
        <w:t xml:space="preserve">December </w:t>
      </w:r>
      <w:r w:rsidR="0073626F">
        <w:rPr>
          <w:rFonts w:ascii="National Regular Italic" w:hAnsi="National Regular Italic"/>
          <w:b/>
          <w:color w:val="1F3864" w:themeColor="accent1" w:themeShade="80"/>
        </w:rPr>
        <w:t>2025</w:t>
      </w:r>
    </w:p>
    <w:p w14:paraId="73C951D5" w14:textId="41085165" w:rsidR="00C4282E" w:rsidRDefault="004D1F78" w:rsidP="00015292">
      <w:r>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1ACE193A">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A933AA2" id="Rectangle 9" o:spid="_x0000_s1026" alt="&quot;&quot;"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C4282E"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3158B" w14:textId="77777777" w:rsidR="00E861AC" w:rsidRDefault="00E861AC" w:rsidP="004D1F78">
      <w:r>
        <w:separator/>
      </w:r>
    </w:p>
  </w:endnote>
  <w:endnote w:type="continuationSeparator" w:id="0">
    <w:p w14:paraId="730D5653" w14:textId="77777777" w:rsidR="00E861AC" w:rsidRDefault="00E861A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DCAB7" w14:textId="77777777" w:rsidR="003B432F" w:rsidRDefault="003B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AB4B4" w14:textId="77777777" w:rsidR="003B432F" w:rsidRDefault="003B43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60ACF" w14:textId="77777777" w:rsidR="003B432F" w:rsidRDefault="003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8FBBF" w14:textId="77777777" w:rsidR="00E861AC" w:rsidRDefault="00E861AC" w:rsidP="004D1F78">
      <w:r>
        <w:separator/>
      </w:r>
    </w:p>
  </w:footnote>
  <w:footnote w:type="continuationSeparator" w:id="0">
    <w:p w14:paraId="39F40A3A" w14:textId="77777777" w:rsidR="00E861AC" w:rsidRDefault="00E861AC"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234BD" w14:textId="77777777" w:rsidR="003B432F" w:rsidRDefault="003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09B7B" w14:textId="2677AE27" w:rsidR="003B432F" w:rsidRDefault="003B43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F60B0" w14:textId="77777777" w:rsidR="003B432F" w:rsidRDefault="003B4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704205137">
    <w:abstractNumId w:val="0"/>
  </w:num>
  <w:num w:numId="4" w16cid:durableId="6081236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bSZL3+Rd7cvBYTlymJI62aZDdlETsDoisDiUHJA9SqLl5PULoQ/KDL/O8AH0tmHxCYN3I5f97y8NniJNiDNuDQ==" w:salt="V09cgU0J4rovTh7pEZ7B6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25FB6"/>
    <w:rsid w:val="00044FD3"/>
    <w:rsid w:val="0005679C"/>
    <w:rsid w:val="00092A55"/>
    <w:rsid w:val="000F7074"/>
    <w:rsid w:val="001103AD"/>
    <w:rsid w:val="00125263"/>
    <w:rsid w:val="001427C3"/>
    <w:rsid w:val="001866DA"/>
    <w:rsid w:val="001A0C14"/>
    <w:rsid w:val="001C3BE3"/>
    <w:rsid w:val="001D506F"/>
    <w:rsid w:val="00262F6F"/>
    <w:rsid w:val="00282B2E"/>
    <w:rsid w:val="00340D76"/>
    <w:rsid w:val="00385FBC"/>
    <w:rsid w:val="003B432F"/>
    <w:rsid w:val="003D335F"/>
    <w:rsid w:val="00462C49"/>
    <w:rsid w:val="004842D1"/>
    <w:rsid w:val="004B3BCA"/>
    <w:rsid w:val="004B5EA1"/>
    <w:rsid w:val="004D1F78"/>
    <w:rsid w:val="004D246B"/>
    <w:rsid w:val="00515FB7"/>
    <w:rsid w:val="005327C0"/>
    <w:rsid w:val="005620E4"/>
    <w:rsid w:val="00581EDA"/>
    <w:rsid w:val="00685C07"/>
    <w:rsid w:val="00690AAE"/>
    <w:rsid w:val="006D2608"/>
    <w:rsid w:val="006D4E29"/>
    <w:rsid w:val="00714657"/>
    <w:rsid w:val="007239AD"/>
    <w:rsid w:val="0073626F"/>
    <w:rsid w:val="0074660D"/>
    <w:rsid w:val="007D2818"/>
    <w:rsid w:val="00817955"/>
    <w:rsid w:val="008469D2"/>
    <w:rsid w:val="00882233"/>
    <w:rsid w:val="008904EE"/>
    <w:rsid w:val="008C1C66"/>
    <w:rsid w:val="008D1F15"/>
    <w:rsid w:val="00915CE3"/>
    <w:rsid w:val="00935938"/>
    <w:rsid w:val="009752F1"/>
    <w:rsid w:val="009A2EB0"/>
    <w:rsid w:val="009B6AC8"/>
    <w:rsid w:val="009C6ED6"/>
    <w:rsid w:val="00A04EED"/>
    <w:rsid w:val="00A32E1F"/>
    <w:rsid w:val="00A6277C"/>
    <w:rsid w:val="00AB5420"/>
    <w:rsid w:val="00AD47A0"/>
    <w:rsid w:val="00B239AB"/>
    <w:rsid w:val="00B72376"/>
    <w:rsid w:val="00C127AA"/>
    <w:rsid w:val="00C32432"/>
    <w:rsid w:val="00C4282E"/>
    <w:rsid w:val="00C46D31"/>
    <w:rsid w:val="00C60A4A"/>
    <w:rsid w:val="00CA123D"/>
    <w:rsid w:val="00CB38BD"/>
    <w:rsid w:val="00CE56E5"/>
    <w:rsid w:val="00D17078"/>
    <w:rsid w:val="00D21FD8"/>
    <w:rsid w:val="00D6504D"/>
    <w:rsid w:val="00D918CB"/>
    <w:rsid w:val="00D93F38"/>
    <w:rsid w:val="00DB4CE8"/>
    <w:rsid w:val="00DC13C1"/>
    <w:rsid w:val="00DC4934"/>
    <w:rsid w:val="00DD6FD6"/>
    <w:rsid w:val="00DE70E2"/>
    <w:rsid w:val="00E4566B"/>
    <w:rsid w:val="00E71FF8"/>
    <w:rsid w:val="00E778C6"/>
    <w:rsid w:val="00E861AC"/>
    <w:rsid w:val="00EB47DD"/>
    <w:rsid w:val="00F570CE"/>
    <w:rsid w:val="00F857FE"/>
    <w:rsid w:val="00FB7E6F"/>
    <w:rsid w:val="00FD339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D6FD6"/>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D6FD6"/>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14657"/>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385FBC"/>
    <w:rPr>
      <w:sz w:val="16"/>
      <w:szCs w:val="16"/>
    </w:rPr>
  </w:style>
  <w:style w:type="paragraph" w:styleId="CommentText">
    <w:name w:val="annotation text"/>
    <w:basedOn w:val="Normal"/>
    <w:link w:val="CommentTextChar"/>
    <w:uiPriority w:val="99"/>
    <w:unhideWhenUsed/>
    <w:rsid w:val="00385FBC"/>
    <w:rPr>
      <w:sz w:val="20"/>
      <w:szCs w:val="20"/>
    </w:rPr>
  </w:style>
  <w:style w:type="character" w:customStyle="1" w:styleId="CommentTextChar">
    <w:name w:val="Comment Text Char"/>
    <w:basedOn w:val="DefaultParagraphFont"/>
    <w:link w:val="CommentText"/>
    <w:uiPriority w:val="99"/>
    <w:rsid w:val="00385FB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5FBC"/>
    <w:rPr>
      <w:b/>
      <w:bCs/>
    </w:rPr>
  </w:style>
  <w:style w:type="character" w:customStyle="1" w:styleId="CommentSubjectChar">
    <w:name w:val="Comment Subject Char"/>
    <w:basedOn w:val="CommentTextChar"/>
    <w:link w:val="CommentSubject"/>
    <w:uiPriority w:val="99"/>
    <w:semiHidden/>
    <w:rsid w:val="00385FB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138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C2421AF-6EF1-4488-9640-8DD7A4FD3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781</Words>
  <Characters>9460</Characters>
  <Application>Microsoft Office Word</Application>
  <DocSecurity>8</DocSecurity>
  <Lines>473</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5</cp:revision>
  <dcterms:created xsi:type="dcterms:W3CDTF">2023-06-26T14:26:00Z</dcterms:created>
  <dcterms:modified xsi:type="dcterms:W3CDTF">2025-12-0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